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7E5915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E0F7CE4" w:rsidR="0082223F" w:rsidRDefault="0082223F" w:rsidP="0082223F">
      <w:pPr>
        <w:pStyle w:val="Title"/>
      </w:pPr>
      <w:r>
        <w:t xml:space="preserve">Week </w:t>
      </w:r>
      <w:r w:rsidR="003D04DA">
        <w:t>2</w:t>
      </w:r>
      <w:r>
        <w:t xml:space="preserve">: </w:t>
      </w:r>
      <w:r w:rsidR="003D04DA">
        <w:t>Research Lifecycl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65A93DDC" w:rsidR="00CB25E9" w:rsidRDefault="0052132E" w:rsidP="0082223F">
      <w:pPr>
        <w:jc w:val="center"/>
      </w:pPr>
      <w:r>
        <w:t>December 2</w:t>
      </w:r>
      <w:r w:rsidR="003D04DA">
        <w:t>7</w:t>
      </w:r>
      <w:r w:rsidRPr="0052132E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C2B3007" w:rsidR="0082223F" w:rsidRDefault="003D04DA" w:rsidP="005B7079">
      <w:pPr>
        <w:pStyle w:val="Heading1"/>
      </w:pPr>
      <w:r>
        <w:lastRenderedPageBreak/>
        <w:t>Research Lifecyc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603"/>
        <w:gridCol w:w="2256"/>
        <w:gridCol w:w="2226"/>
      </w:tblGrid>
      <w:tr w:rsidR="003D04DA" w14:paraId="133933A6" w14:textId="77777777" w:rsidTr="003D04DA">
        <w:tc>
          <w:tcPr>
            <w:tcW w:w="2337" w:type="dxa"/>
          </w:tcPr>
          <w:p w14:paraId="149629E7" w14:textId="77777777" w:rsidR="003D04DA" w:rsidRDefault="003D04DA" w:rsidP="003D04DA"/>
        </w:tc>
        <w:tc>
          <w:tcPr>
            <w:tcW w:w="2337" w:type="dxa"/>
          </w:tcPr>
          <w:p w14:paraId="5FD24E12" w14:textId="5D6353A4" w:rsidR="003D04DA" w:rsidRDefault="003D04DA" w:rsidP="003D04DA">
            <w:r>
              <w:t xml:space="preserve">Risks During Cloud Migration </w:t>
            </w:r>
          </w:p>
        </w:tc>
        <w:tc>
          <w:tcPr>
            <w:tcW w:w="2338" w:type="dxa"/>
          </w:tcPr>
          <w:p w14:paraId="2209E980" w14:textId="6C366048" w:rsidR="003D04DA" w:rsidRDefault="003D04DA" w:rsidP="003D04DA">
            <w:proofErr w:type="spellStart"/>
            <w:r>
              <w:t>Mgmt</w:t>
            </w:r>
            <w:proofErr w:type="spellEnd"/>
            <w:r>
              <w:t xml:space="preserve"> Experiences with Cloud</w:t>
            </w:r>
          </w:p>
        </w:tc>
        <w:tc>
          <w:tcPr>
            <w:tcW w:w="2338" w:type="dxa"/>
          </w:tcPr>
          <w:p w14:paraId="714F889F" w14:textId="6183E5DB" w:rsidR="003D04DA" w:rsidRDefault="003D04DA" w:rsidP="003D04DA">
            <w:r>
              <w:t>Personal decision factors of IT execs</w:t>
            </w:r>
          </w:p>
        </w:tc>
      </w:tr>
      <w:tr w:rsidR="003D04DA" w14:paraId="206A7D4D" w14:textId="77777777" w:rsidTr="003D04DA">
        <w:tc>
          <w:tcPr>
            <w:tcW w:w="2337" w:type="dxa"/>
          </w:tcPr>
          <w:p w14:paraId="4DC22B07" w14:textId="0D1ADAEE" w:rsidR="003D04DA" w:rsidRDefault="003D04DA" w:rsidP="003D04DA">
            <w:r>
              <w:t>Author</w:t>
            </w:r>
          </w:p>
        </w:tc>
        <w:tc>
          <w:tcPr>
            <w:tcW w:w="2337" w:type="dxa"/>
          </w:tcPr>
          <w:p w14:paraId="2CF98DC7" w14:textId="48C43456" w:rsidR="003D04DA" w:rsidRDefault="003D04DA" w:rsidP="003D04DA">
            <w:r>
              <w:t>Kilgore, N (2020)</w:t>
            </w:r>
          </w:p>
        </w:tc>
        <w:tc>
          <w:tcPr>
            <w:tcW w:w="2338" w:type="dxa"/>
          </w:tcPr>
          <w:p w14:paraId="7CC0C3C9" w14:textId="0206D98F" w:rsidR="003D04DA" w:rsidRDefault="003D04DA" w:rsidP="003D04DA">
            <w:r>
              <w:t>Effiong, A (2020)</w:t>
            </w:r>
          </w:p>
        </w:tc>
        <w:tc>
          <w:tcPr>
            <w:tcW w:w="2338" w:type="dxa"/>
          </w:tcPr>
          <w:p w14:paraId="0A23F494" w14:textId="66258DC8" w:rsidR="003D04DA" w:rsidRDefault="003D04DA" w:rsidP="003D04DA">
            <w:r>
              <w:t>Smith, M (2016)</w:t>
            </w:r>
          </w:p>
        </w:tc>
      </w:tr>
      <w:tr w:rsidR="003D04DA" w14:paraId="45EFBA01" w14:textId="77777777" w:rsidTr="003D04DA">
        <w:tc>
          <w:tcPr>
            <w:tcW w:w="2337" w:type="dxa"/>
          </w:tcPr>
          <w:p w14:paraId="147F32C3" w14:textId="6B1E4B2D" w:rsidR="003D04DA" w:rsidRDefault="003D04DA" w:rsidP="003D04DA">
            <w:r>
              <w:t>Research Problem</w:t>
            </w:r>
          </w:p>
        </w:tc>
        <w:tc>
          <w:tcPr>
            <w:tcW w:w="2337" w:type="dxa"/>
          </w:tcPr>
          <w:p w14:paraId="35BA9721" w14:textId="77777777" w:rsidR="00341522" w:rsidRDefault="00341522" w:rsidP="00341522">
            <w:pPr>
              <w:pStyle w:val="ListParagraph"/>
              <w:numPr>
                <w:ilvl w:val="0"/>
                <w:numId w:val="1"/>
              </w:numPr>
            </w:pPr>
            <w:r>
              <w:t>What process risk exists during a cloud migration?</w:t>
            </w:r>
          </w:p>
          <w:p w14:paraId="6ECB12F1" w14:textId="0A917815" w:rsidR="00B93219" w:rsidRPr="00B93219" w:rsidRDefault="00B93219" w:rsidP="00341522">
            <w:pPr>
              <w:pStyle w:val="ListParagraph"/>
              <w:numPr>
                <w:ilvl w:val="0"/>
                <w:numId w:val="1"/>
              </w:numPr>
              <w:rPr>
                <w:i/>
                <w:iCs/>
              </w:rPr>
            </w:pPr>
            <w:r w:rsidRPr="00B93219">
              <w:rPr>
                <w:i/>
                <w:iCs/>
              </w:rPr>
              <w:t>How do enterprise businesses manage the risks they encounter during the migration</w:t>
            </w:r>
            <w:r>
              <w:rPr>
                <w:i/>
                <w:iCs/>
              </w:rPr>
              <w:t xml:space="preserve"> of cloud computing </w:t>
            </w:r>
            <w:r w:rsidRPr="00B93219">
              <w:t>(p</w:t>
            </w:r>
            <w:r>
              <w:t>a</w:t>
            </w:r>
            <w:r w:rsidRPr="00B93219">
              <w:t>g</w:t>
            </w:r>
            <w:r>
              <w:t xml:space="preserve">e </w:t>
            </w:r>
            <w:r w:rsidRPr="00B93219">
              <w:t>4)</w:t>
            </w:r>
          </w:p>
        </w:tc>
        <w:tc>
          <w:tcPr>
            <w:tcW w:w="2338" w:type="dxa"/>
          </w:tcPr>
          <w:p w14:paraId="7FA298EA" w14:textId="77777777" w:rsidR="003D04DA" w:rsidRDefault="003D04DA" w:rsidP="003D04DA"/>
        </w:tc>
        <w:tc>
          <w:tcPr>
            <w:tcW w:w="2338" w:type="dxa"/>
          </w:tcPr>
          <w:p w14:paraId="1BD14278" w14:textId="77777777" w:rsidR="003D04DA" w:rsidRDefault="003D04DA" w:rsidP="003D04DA"/>
        </w:tc>
      </w:tr>
      <w:tr w:rsidR="00341522" w14:paraId="560A4E95" w14:textId="77777777" w:rsidTr="003D04DA">
        <w:tc>
          <w:tcPr>
            <w:tcW w:w="2337" w:type="dxa"/>
          </w:tcPr>
          <w:p w14:paraId="60C9BD27" w14:textId="09D2908A" w:rsidR="00341522" w:rsidRDefault="00341522" w:rsidP="003D04DA">
            <w:r>
              <w:t>Purpose</w:t>
            </w:r>
          </w:p>
        </w:tc>
        <w:tc>
          <w:tcPr>
            <w:tcW w:w="2337" w:type="dxa"/>
          </w:tcPr>
          <w:p w14:paraId="0613F0C0" w14:textId="77777777" w:rsidR="00341522" w:rsidRDefault="00341522" w:rsidP="00341522">
            <w:pPr>
              <w:pStyle w:val="ListParagraph"/>
              <w:numPr>
                <w:ilvl w:val="0"/>
                <w:numId w:val="1"/>
              </w:numPr>
            </w:pPr>
            <w:r>
              <w:t>Qualitative study of h</w:t>
            </w:r>
            <w:r>
              <w:t xml:space="preserve">ow </w:t>
            </w:r>
            <w:proofErr w:type="gramStart"/>
            <w:r>
              <w:t>are businesses</w:t>
            </w:r>
            <w:proofErr w:type="gramEnd"/>
            <w:r>
              <w:t xml:space="preserve"> handling these challenges</w:t>
            </w:r>
          </w:p>
          <w:p w14:paraId="366A5982" w14:textId="59CDF8CC" w:rsidR="00B93219" w:rsidRDefault="00B93219" w:rsidP="00341522">
            <w:pPr>
              <w:pStyle w:val="ListParagraph"/>
              <w:numPr>
                <w:ilvl w:val="0"/>
                <w:numId w:val="1"/>
              </w:numPr>
            </w:pPr>
            <w:r>
              <w:t>Many businesses are failing their migration strategies</w:t>
            </w:r>
          </w:p>
        </w:tc>
        <w:tc>
          <w:tcPr>
            <w:tcW w:w="2338" w:type="dxa"/>
          </w:tcPr>
          <w:p w14:paraId="28F8AFFD" w14:textId="77777777" w:rsidR="00341522" w:rsidRDefault="00341522" w:rsidP="003D04DA"/>
        </w:tc>
        <w:tc>
          <w:tcPr>
            <w:tcW w:w="2338" w:type="dxa"/>
          </w:tcPr>
          <w:p w14:paraId="678435A1" w14:textId="77777777" w:rsidR="00341522" w:rsidRDefault="00341522" w:rsidP="003D04DA"/>
        </w:tc>
      </w:tr>
      <w:tr w:rsidR="003D04DA" w14:paraId="02E7C387" w14:textId="77777777" w:rsidTr="003D04DA">
        <w:tc>
          <w:tcPr>
            <w:tcW w:w="2337" w:type="dxa"/>
          </w:tcPr>
          <w:p w14:paraId="18BF8BFC" w14:textId="2DC41118" w:rsidR="003D04DA" w:rsidRDefault="003D04DA" w:rsidP="003D04DA">
            <w:r>
              <w:t>Methodology</w:t>
            </w:r>
          </w:p>
        </w:tc>
        <w:tc>
          <w:tcPr>
            <w:tcW w:w="2337" w:type="dxa"/>
          </w:tcPr>
          <w:p w14:paraId="5EFFFA76" w14:textId="77777777" w:rsidR="003D04DA" w:rsidRDefault="00B93219" w:rsidP="00B93219">
            <w:pPr>
              <w:pStyle w:val="ListParagraph"/>
              <w:numPr>
                <w:ilvl w:val="0"/>
                <w:numId w:val="1"/>
              </w:numPr>
            </w:pPr>
            <w:r>
              <w:t>Decision Theory</w:t>
            </w:r>
          </w:p>
          <w:p w14:paraId="40CC74F8" w14:textId="77777777" w:rsidR="00B93219" w:rsidRDefault="00B93219" w:rsidP="00B93219">
            <w:pPr>
              <w:pStyle w:val="ListParagraph"/>
              <w:numPr>
                <w:ilvl w:val="0"/>
                <w:numId w:val="1"/>
              </w:numPr>
            </w:pPr>
            <w:r>
              <w:t>Interview questions</w:t>
            </w:r>
          </w:p>
          <w:p w14:paraId="076A114D" w14:textId="5511FC22" w:rsidR="00C97912" w:rsidRDefault="00C97912" w:rsidP="00B93219">
            <w:pPr>
              <w:pStyle w:val="ListParagraph"/>
              <w:numPr>
                <w:ilvl w:val="0"/>
                <w:numId w:val="1"/>
              </w:numPr>
            </w:pPr>
            <w:r>
              <w:t>Purely qualitative (no hard numbers available)</w:t>
            </w:r>
          </w:p>
        </w:tc>
        <w:tc>
          <w:tcPr>
            <w:tcW w:w="2338" w:type="dxa"/>
          </w:tcPr>
          <w:p w14:paraId="0B2666C8" w14:textId="77777777" w:rsidR="003D04DA" w:rsidRDefault="003D04DA" w:rsidP="003D04DA"/>
        </w:tc>
        <w:tc>
          <w:tcPr>
            <w:tcW w:w="2338" w:type="dxa"/>
          </w:tcPr>
          <w:p w14:paraId="5B41B5C9" w14:textId="77777777" w:rsidR="003D04DA" w:rsidRDefault="003D04DA" w:rsidP="003D04DA"/>
        </w:tc>
      </w:tr>
      <w:tr w:rsidR="003D04DA" w14:paraId="23E1490B" w14:textId="77777777" w:rsidTr="003D04DA">
        <w:tc>
          <w:tcPr>
            <w:tcW w:w="2337" w:type="dxa"/>
          </w:tcPr>
          <w:p w14:paraId="1044CDEA" w14:textId="2A8A0688" w:rsidR="003D04DA" w:rsidRDefault="003D04DA" w:rsidP="003D04DA">
            <w:r>
              <w:t>Design of Study</w:t>
            </w:r>
          </w:p>
        </w:tc>
        <w:tc>
          <w:tcPr>
            <w:tcW w:w="2337" w:type="dxa"/>
          </w:tcPr>
          <w:p w14:paraId="0143CA93" w14:textId="77777777" w:rsidR="003D04DA" w:rsidRDefault="00C97912" w:rsidP="00C97912">
            <w:pPr>
              <w:pStyle w:val="ListParagraph"/>
              <w:numPr>
                <w:ilvl w:val="0"/>
                <w:numId w:val="2"/>
              </w:numPr>
            </w:pPr>
            <w:r>
              <w:t xml:space="preserve">Select participants from </w:t>
            </w:r>
          </w:p>
          <w:p w14:paraId="61718D2D" w14:textId="77777777" w:rsidR="00C97912" w:rsidRDefault="00C97912" w:rsidP="00C97912">
            <w:pPr>
              <w:pStyle w:val="ListParagraph"/>
              <w:numPr>
                <w:ilvl w:val="1"/>
                <w:numId w:val="2"/>
              </w:numPr>
            </w:pPr>
            <w:r>
              <w:t>Mid-sized enterprises</w:t>
            </w:r>
          </w:p>
          <w:p w14:paraId="2E228CF7" w14:textId="77777777" w:rsidR="00C97912" w:rsidRDefault="007432FF" w:rsidP="00C97912">
            <w:pPr>
              <w:pStyle w:val="ListParagraph"/>
              <w:numPr>
                <w:ilvl w:val="1"/>
                <w:numId w:val="2"/>
              </w:numPr>
            </w:pPr>
            <w:r>
              <w:t>Migrated last 5-years</w:t>
            </w:r>
          </w:p>
          <w:p w14:paraId="7C979F40" w14:textId="77777777" w:rsidR="007432FF" w:rsidRDefault="007432FF" w:rsidP="00C97912">
            <w:pPr>
              <w:pStyle w:val="ListParagraph"/>
              <w:numPr>
                <w:ilvl w:val="1"/>
                <w:numId w:val="2"/>
              </w:numPr>
            </w:pPr>
            <w:r>
              <w:t>Materially involved</w:t>
            </w:r>
          </w:p>
          <w:p w14:paraId="7D7E581A" w14:textId="77777777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Limit to 7 orgs randomly selected</w:t>
            </w:r>
          </w:p>
          <w:p w14:paraId="6B009021" w14:textId="77777777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Structured Interview</w:t>
            </w:r>
          </w:p>
          <w:p w14:paraId="3A9C4282" w14:textId="7CD19C6B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Theme extraction</w:t>
            </w:r>
          </w:p>
        </w:tc>
        <w:tc>
          <w:tcPr>
            <w:tcW w:w="2338" w:type="dxa"/>
          </w:tcPr>
          <w:p w14:paraId="17B03E0F" w14:textId="77777777" w:rsidR="003D04DA" w:rsidRDefault="003D04DA" w:rsidP="003D04DA"/>
        </w:tc>
        <w:tc>
          <w:tcPr>
            <w:tcW w:w="2338" w:type="dxa"/>
          </w:tcPr>
          <w:p w14:paraId="5F498E34" w14:textId="77777777" w:rsidR="003D04DA" w:rsidRDefault="003D04DA" w:rsidP="003D04DA"/>
        </w:tc>
      </w:tr>
      <w:tr w:rsidR="003D04DA" w14:paraId="66669341" w14:textId="77777777" w:rsidTr="003D04DA">
        <w:tc>
          <w:tcPr>
            <w:tcW w:w="2337" w:type="dxa"/>
          </w:tcPr>
          <w:p w14:paraId="14BBF0E8" w14:textId="77A05490" w:rsidR="003D04DA" w:rsidRDefault="003D04DA" w:rsidP="003D04DA">
            <w:r>
              <w:t>Instruments</w:t>
            </w:r>
          </w:p>
        </w:tc>
        <w:tc>
          <w:tcPr>
            <w:tcW w:w="2337" w:type="dxa"/>
          </w:tcPr>
          <w:p w14:paraId="73DF78B1" w14:textId="77777777" w:rsidR="003D04DA" w:rsidRDefault="007432FF" w:rsidP="007432FF">
            <w:pPr>
              <w:pStyle w:val="ListParagraph"/>
              <w:numPr>
                <w:ilvl w:val="0"/>
                <w:numId w:val="1"/>
              </w:numPr>
            </w:pPr>
            <w:r>
              <w:t>Structured interview from credible sources</w:t>
            </w:r>
          </w:p>
          <w:p w14:paraId="4BF6792B" w14:textId="77777777" w:rsidR="007432FF" w:rsidRDefault="007432FF" w:rsidP="007432FF">
            <w:pPr>
              <w:pStyle w:val="ListParagraph"/>
              <w:numPr>
                <w:ilvl w:val="0"/>
                <w:numId w:val="1"/>
              </w:numPr>
            </w:pPr>
            <w:r>
              <w:t>Three sets of questions</w:t>
            </w:r>
          </w:p>
          <w:p w14:paraId="7AC76550" w14:textId="0FF6AC71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t>Demographic (closed)</w:t>
            </w:r>
          </w:p>
          <w:p w14:paraId="18107835" w14:textId="71FF9ED4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lastRenderedPageBreak/>
              <w:t>Eligibility (open)</w:t>
            </w:r>
          </w:p>
          <w:p w14:paraId="2BA28C2A" w14:textId="77777777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t>Research Topic (semi-structured)</w:t>
            </w:r>
          </w:p>
          <w:p w14:paraId="0915B9D2" w14:textId="1FD00504" w:rsidR="007432FF" w:rsidRDefault="007432FF" w:rsidP="007432FF">
            <w:pPr>
              <w:pStyle w:val="ListParagraph"/>
              <w:numPr>
                <w:ilvl w:val="0"/>
                <w:numId w:val="1"/>
              </w:numPr>
            </w:pPr>
            <w:r w:rsidRPr="007432FF">
              <w:rPr>
                <w:i/>
                <w:iCs/>
              </w:rPr>
              <w:t xml:space="preserve">The interviewer is the true instrument </w:t>
            </w:r>
            <w:r>
              <w:t>(page 73)</w:t>
            </w:r>
          </w:p>
        </w:tc>
        <w:tc>
          <w:tcPr>
            <w:tcW w:w="2338" w:type="dxa"/>
          </w:tcPr>
          <w:p w14:paraId="21864FFC" w14:textId="77777777" w:rsidR="003D04DA" w:rsidRDefault="003D04DA" w:rsidP="003D04DA"/>
        </w:tc>
        <w:tc>
          <w:tcPr>
            <w:tcW w:w="2338" w:type="dxa"/>
          </w:tcPr>
          <w:p w14:paraId="38B72DD8" w14:textId="77777777" w:rsidR="003D04DA" w:rsidRDefault="003D04DA" w:rsidP="003D04DA"/>
        </w:tc>
      </w:tr>
      <w:tr w:rsidR="003D04DA" w14:paraId="2A1B4AB6" w14:textId="77777777" w:rsidTr="003D04DA">
        <w:tc>
          <w:tcPr>
            <w:tcW w:w="2337" w:type="dxa"/>
          </w:tcPr>
          <w:p w14:paraId="082C1203" w14:textId="54CD30DA" w:rsidR="003D04DA" w:rsidRDefault="003D04DA" w:rsidP="003D04DA">
            <w:r>
              <w:t>Analysis</w:t>
            </w:r>
          </w:p>
        </w:tc>
        <w:tc>
          <w:tcPr>
            <w:tcW w:w="2337" w:type="dxa"/>
          </w:tcPr>
          <w:p w14:paraId="79CE8AD4" w14:textId="77777777" w:rsidR="003D04DA" w:rsidRDefault="007432FF" w:rsidP="007432FF">
            <w:pPr>
              <w:pStyle w:val="ListParagraph"/>
              <w:numPr>
                <w:ilvl w:val="0"/>
                <w:numId w:val="3"/>
              </w:numPr>
            </w:pPr>
            <w:r>
              <w:t>Anonymize data</w:t>
            </w:r>
          </w:p>
          <w:p w14:paraId="1DBBB810" w14:textId="4F817EEC" w:rsidR="007432FF" w:rsidRDefault="007432FF" w:rsidP="007432FF">
            <w:pPr>
              <w:pStyle w:val="ListParagraph"/>
              <w:numPr>
                <w:ilvl w:val="0"/>
                <w:numId w:val="3"/>
              </w:numPr>
            </w:pPr>
            <w:r>
              <w:t>Aggregation and theme extraction</w:t>
            </w:r>
          </w:p>
        </w:tc>
        <w:tc>
          <w:tcPr>
            <w:tcW w:w="2338" w:type="dxa"/>
          </w:tcPr>
          <w:p w14:paraId="4590EF6A" w14:textId="77777777" w:rsidR="003D04DA" w:rsidRDefault="003D04DA" w:rsidP="003D04DA"/>
        </w:tc>
        <w:tc>
          <w:tcPr>
            <w:tcW w:w="2338" w:type="dxa"/>
          </w:tcPr>
          <w:p w14:paraId="643D98C9" w14:textId="77777777" w:rsidR="003D04DA" w:rsidRDefault="003D04DA" w:rsidP="003D04DA"/>
        </w:tc>
      </w:tr>
      <w:tr w:rsidR="003D04DA" w14:paraId="4FFB0FBB" w14:textId="77777777" w:rsidTr="003D04DA">
        <w:tc>
          <w:tcPr>
            <w:tcW w:w="2337" w:type="dxa"/>
          </w:tcPr>
          <w:p w14:paraId="56A8FEEC" w14:textId="2D235066" w:rsidR="003D04DA" w:rsidRDefault="003D04DA" w:rsidP="003D04DA">
            <w:r>
              <w:t>Findings</w:t>
            </w:r>
          </w:p>
        </w:tc>
        <w:tc>
          <w:tcPr>
            <w:tcW w:w="2337" w:type="dxa"/>
          </w:tcPr>
          <w:p w14:paraId="1B56EFD3" w14:textId="77777777" w:rsidR="003D04DA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Businesses did not manage migration risk</w:t>
            </w:r>
          </w:p>
          <w:p w14:paraId="093C42A6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Focus on less complicated risks</w:t>
            </w:r>
          </w:p>
          <w:p w14:paraId="40FB2BA5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Use of external vendors for risk management</w:t>
            </w:r>
          </w:p>
          <w:p w14:paraId="6C9961F4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Completion time was vital to plan</w:t>
            </w:r>
          </w:p>
          <w:p w14:paraId="2C489840" w14:textId="0A7802BE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No formal risk documentation</w:t>
            </w:r>
          </w:p>
        </w:tc>
        <w:tc>
          <w:tcPr>
            <w:tcW w:w="2338" w:type="dxa"/>
          </w:tcPr>
          <w:p w14:paraId="78059408" w14:textId="77777777" w:rsidR="003D04DA" w:rsidRDefault="003D04DA" w:rsidP="003D04DA"/>
        </w:tc>
        <w:tc>
          <w:tcPr>
            <w:tcW w:w="2338" w:type="dxa"/>
          </w:tcPr>
          <w:p w14:paraId="090CED5F" w14:textId="77777777" w:rsidR="003D04DA" w:rsidRDefault="003D04DA" w:rsidP="003D04DA"/>
        </w:tc>
      </w:tr>
    </w:tbl>
    <w:p w14:paraId="5FDE3E54" w14:textId="77777777" w:rsidR="003D04DA" w:rsidRPr="003D04DA" w:rsidRDefault="003D04DA" w:rsidP="003D04DA"/>
    <w:sectPr w:rsidR="003D04DA" w:rsidRPr="003D04DA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345C3A" w14:textId="77777777" w:rsidR="007E5915" w:rsidRDefault="007E5915" w:rsidP="0082223F">
      <w:pPr>
        <w:spacing w:line="240" w:lineRule="auto"/>
      </w:pPr>
      <w:r>
        <w:separator/>
      </w:r>
    </w:p>
  </w:endnote>
  <w:endnote w:type="continuationSeparator" w:id="0">
    <w:p w14:paraId="35B368F3" w14:textId="77777777" w:rsidR="007E5915" w:rsidRDefault="007E5915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88E9A" w14:textId="77777777" w:rsidR="007E5915" w:rsidRDefault="007E5915" w:rsidP="0082223F">
      <w:pPr>
        <w:spacing w:line="240" w:lineRule="auto"/>
      </w:pPr>
      <w:r>
        <w:separator/>
      </w:r>
    </w:p>
  </w:footnote>
  <w:footnote w:type="continuationSeparator" w:id="0">
    <w:p w14:paraId="520719DA" w14:textId="77777777" w:rsidR="007E5915" w:rsidRDefault="007E5915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55315"/>
    <w:multiLevelType w:val="hybridMultilevel"/>
    <w:tmpl w:val="6BF631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F67526"/>
    <w:multiLevelType w:val="hybridMultilevel"/>
    <w:tmpl w:val="A678B494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67C3A48"/>
    <w:multiLevelType w:val="hybridMultilevel"/>
    <w:tmpl w:val="43B4BD12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83597"/>
    <w:rsid w:val="001B27C4"/>
    <w:rsid w:val="002806B7"/>
    <w:rsid w:val="00341522"/>
    <w:rsid w:val="003D04DA"/>
    <w:rsid w:val="003F4714"/>
    <w:rsid w:val="00401D65"/>
    <w:rsid w:val="004223E8"/>
    <w:rsid w:val="00424108"/>
    <w:rsid w:val="00475624"/>
    <w:rsid w:val="004A784B"/>
    <w:rsid w:val="0052132E"/>
    <w:rsid w:val="005B7079"/>
    <w:rsid w:val="006D793E"/>
    <w:rsid w:val="0073677D"/>
    <w:rsid w:val="007432FF"/>
    <w:rsid w:val="007E5915"/>
    <w:rsid w:val="0082223F"/>
    <w:rsid w:val="00877007"/>
    <w:rsid w:val="008B5129"/>
    <w:rsid w:val="009A757D"/>
    <w:rsid w:val="00B13ADF"/>
    <w:rsid w:val="00B83595"/>
    <w:rsid w:val="00B93219"/>
    <w:rsid w:val="00C54DC8"/>
    <w:rsid w:val="00C73692"/>
    <w:rsid w:val="00C93BB7"/>
    <w:rsid w:val="00C97912"/>
    <w:rsid w:val="00CB25E9"/>
    <w:rsid w:val="00D0165E"/>
    <w:rsid w:val="00D75C7B"/>
    <w:rsid w:val="00D85C7B"/>
    <w:rsid w:val="00DE2224"/>
    <w:rsid w:val="00E234E9"/>
    <w:rsid w:val="00E82898"/>
    <w:rsid w:val="00ED184C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3D04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5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3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9</cp:revision>
  <dcterms:created xsi:type="dcterms:W3CDTF">2019-05-19T17:38:00Z</dcterms:created>
  <dcterms:modified xsi:type="dcterms:W3CDTF">2020-12-26T16:45:00Z</dcterms:modified>
</cp:coreProperties>
</file>